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EB97E" w14:textId="1375FA91" w:rsidR="00A3718D" w:rsidRDefault="00534773">
      <w:r>
        <w:t xml:space="preserve">Hello and welcome to the tutorial on changing the look &amp; feel of your website. </w:t>
      </w:r>
    </w:p>
    <w:p w14:paraId="301A446C" w14:textId="5AA8A6AE" w:rsidR="00534773" w:rsidRDefault="00534773">
      <w:r>
        <w:t xml:space="preserve">From your home page, click ‘Look &amp; Feel’ </w:t>
      </w:r>
      <w:r w:rsidR="005232BE">
        <w:t xml:space="preserve">and select ‘Site Styles’. </w:t>
      </w:r>
      <w:r w:rsidR="00E77F34">
        <w:t xml:space="preserve">Here you have some different options like changing the front for different aspects of a page and also change the colour of the text. </w:t>
      </w:r>
    </w:p>
    <w:p w14:paraId="130F4AF0" w14:textId="74451825" w:rsidR="00E77F34" w:rsidRDefault="00E77F34">
      <w:r>
        <w:t xml:space="preserve">If you would like to filter by font or colour – you can do this by clicking here *click the drop down* and select which you’d like. I’m going to start with the font of the text on my site. </w:t>
      </w:r>
    </w:p>
    <w:p w14:paraId="19BC4B4A" w14:textId="165F07AE" w:rsidR="00E77F34" w:rsidRDefault="006048C0">
      <w:r>
        <w:t xml:space="preserve">I’m going to choose a different font for the body text and will show you the result on the website so you can see the difference when I change the text – I’ll show you more than one so you see the overall change. </w:t>
      </w:r>
    </w:p>
    <w:p w14:paraId="56B65B80" w14:textId="14AB192A" w:rsidR="006048C0" w:rsidRDefault="006048C0">
      <w:r>
        <w:t xml:space="preserve">I’ll repeat this process to show you the change in Header and Site Header fonts. </w:t>
      </w:r>
    </w:p>
    <w:p w14:paraId="5916180A" w14:textId="41C8DDA3" w:rsidR="006A3222" w:rsidRDefault="006A3222">
      <w:r>
        <w:t xml:space="preserve">Next, click back on the drop-down and pick colour. There’s a lot of different options here so I’ll run through a few and show you the difference on the site page. </w:t>
      </w:r>
    </w:p>
    <w:p w14:paraId="51EBA063" w14:textId="4449677B" w:rsidR="006A3222" w:rsidRDefault="006A3222">
      <w:r>
        <w:t xml:space="preserve">**Show different colours being changed such as the site header background colour, Menu background colour, </w:t>
      </w:r>
      <w:r w:rsidR="00020E4C">
        <w:t>sidebar</w:t>
      </w:r>
      <w:r w:rsidR="008D7431">
        <w:t xml:space="preserve"> </w:t>
      </w:r>
      <w:r>
        <w:t xml:space="preserve"> **</w:t>
      </w:r>
    </w:p>
    <w:p w14:paraId="5B4D092F" w14:textId="1208F550" w:rsidR="006A3222" w:rsidRDefault="007E7A60">
      <w:r>
        <w:t xml:space="preserve">In our user notes it explains more about the site styles including a diagram of each element of the site page. </w:t>
      </w:r>
    </w:p>
    <w:sectPr w:rsidR="006A3222" w:rsidSect="00A371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jY2NTEzsjA2szBW0lEKTi0uzszPAykwrAUAD4+XOSwAAAA="/>
  </w:docVars>
  <w:rsids>
    <w:rsidRoot w:val="00534773"/>
    <w:rsid w:val="00020E4C"/>
    <w:rsid w:val="00052B6A"/>
    <w:rsid w:val="005232BE"/>
    <w:rsid w:val="00534773"/>
    <w:rsid w:val="006048C0"/>
    <w:rsid w:val="006A3222"/>
    <w:rsid w:val="007E7A60"/>
    <w:rsid w:val="008D7431"/>
    <w:rsid w:val="00A3718D"/>
    <w:rsid w:val="00E7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3EC33"/>
  <w15:chartTrackingRefBased/>
  <w15:docId w15:val="{0B74D535-5666-40C1-B0D7-A4D47EF95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8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Howe</dc:creator>
  <cp:keywords/>
  <dc:description/>
  <cp:lastModifiedBy>Rhys Howe</cp:lastModifiedBy>
  <cp:revision>3</cp:revision>
  <dcterms:created xsi:type="dcterms:W3CDTF">2021-06-07T07:56:00Z</dcterms:created>
  <dcterms:modified xsi:type="dcterms:W3CDTF">2021-06-30T15:39:00Z</dcterms:modified>
</cp:coreProperties>
</file>